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AF1F43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Vuqar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JALILOV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FE73CD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kıllı Sistemler Mühendisliği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865FB9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ç. Dr. Ömer Faruk EFE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FE73CD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ört Rotorlu Hava Aracının Görüntü İşleme ile Kontrolü</w:t>
            </w:r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FE73CD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/01/2024</w:t>
            </w:r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FE73CD" w:rsidP="00FE73C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-358</w:t>
            </w:r>
            <w:r w:rsidR="00EA7B8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ND LAB 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E73CD">
              <w:rPr>
                <w:rFonts w:ascii="Times New Roman" w:hAnsi="Times New Roman" w:cs="Times New Roman"/>
                <w:sz w:val="24"/>
                <w:szCs w:val="24"/>
              </w:rPr>
              <w:t>15:00</w:t>
            </w:r>
            <w:bookmarkStart w:id="0" w:name="_GoBack"/>
            <w:bookmarkEnd w:id="0"/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7A0ED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60394" w:rsidRDefault="00860394" w:rsidP="005F3207">
      <w:pPr>
        <w:spacing w:after="0" w:line="240" w:lineRule="auto"/>
      </w:pPr>
      <w:r>
        <w:separator/>
      </w:r>
    </w:p>
  </w:endnote>
  <w:endnote w:type="continuationSeparator" w:id="0">
    <w:p w:rsidR="00860394" w:rsidRDefault="00860394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60394" w:rsidRDefault="00860394" w:rsidP="005F3207">
      <w:pPr>
        <w:spacing w:after="0" w:line="240" w:lineRule="auto"/>
      </w:pPr>
      <w:r>
        <w:separator/>
      </w:r>
    </w:p>
  </w:footnote>
  <w:footnote w:type="continuationSeparator" w:id="0">
    <w:p w:rsidR="00860394" w:rsidRDefault="00860394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91490"/>
    <w:rsid w:val="005D3767"/>
    <w:rsid w:val="005F3207"/>
    <w:rsid w:val="00637B13"/>
    <w:rsid w:val="00640833"/>
    <w:rsid w:val="00685F40"/>
    <w:rsid w:val="006A568D"/>
    <w:rsid w:val="006C377C"/>
    <w:rsid w:val="007A0ED3"/>
    <w:rsid w:val="007C604D"/>
    <w:rsid w:val="007F33E0"/>
    <w:rsid w:val="00802CD9"/>
    <w:rsid w:val="00820A28"/>
    <w:rsid w:val="00860394"/>
    <w:rsid w:val="00865FB9"/>
    <w:rsid w:val="009269D8"/>
    <w:rsid w:val="00992C66"/>
    <w:rsid w:val="00A2030A"/>
    <w:rsid w:val="00A556EE"/>
    <w:rsid w:val="00AF1F43"/>
    <w:rsid w:val="00B02756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A7B88"/>
    <w:rsid w:val="00ED0C4A"/>
    <w:rsid w:val="00EE74C6"/>
    <w:rsid w:val="00F40121"/>
    <w:rsid w:val="00FA5A88"/>
    <w:rsid w:val="00FE73CD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B5C22C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82</Words>
  <Characters>472</Characters>
  <Application>Microsoft Office Word</Application>
  <DocSecurity>0</DocSecurity>
  <Lines>3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Ömer Faruk EFE</cp:lastModifiedBy>
  <cp:revision>8</cp:revision>
  <cp:lastPrinted>2020-06-01T13:59:00Z</cp:lastPrinted>
  <dcterms:created xsi:type="dcterms:W3CDTF">2021-10-12T06:08:00Z</dcterms:created>
  <dcterms:modified xsi:type="dcterms:W3CDTF">2023-12-24T19:27:00Z</dcterms:modified>
</cp:coreProperties>
</file>